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C7306" w14:textId="3F0B5EE3" w:rsidR="005F2E58" w:rsidRDefault="00087400">
      <w:pPr>
        <w:rPr>
          <w:lang w:val="en-US"/>
        </w:rPr>
      </w:pPr>
      <w:r w:rsidRPr="00087400">
        <w:rPr>
          <w:b/>
          <w:lang w:val="en-US"/>
        </w:rPr>
        <w:t>Christine’s</w:t>
      </w:r>
      <w:r>
        <w:rPr>
          <w:lang w:val="en-US"/>
        </w:rPr>
        <w:t xml:space="preserve"> model (based on review of ENSE 374 student work, P-drive analysis, and expert opinion)</w:t>
      </w:r>
    </w:p>
    <w:p w14:paraId="3243FF49" w14:textId="0345F2C9" w:rsidR="00087400" w:rsidRDefault="0008740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E4A8A43" wp14:editId="3F0A254E">
            <wp:extent cx="8772525" cy="6514818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0523_105712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77129" cy="6518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FCD81" w14:textId="56F48484" w:rsidR="00087400" w:rsidRDefault="00087400">
      <w:pPr>
        <w:rPr>
          <w:lang w:val="en-US"/>
        </w:rPr>
      </w:pPr>
      <w:r>
        <w:rPr>
          <w:lang w:val="en-US"/>
        </w:rPr>
        <w:lastRenderedPageBreak/>
        <w:t xml:space="preserve">ENSE 374 </w:t>
      </w:r>
      <w:proofErr w:type="spellStart"/>
      <w:r>
        <w:rPr>
          <w:lang w:val="en-US"/>
        </w:rPr>
        <w:t>SnowBird</w:t>
      </w:r>
      <w:proofErr w:type="spellEnd"/>
      <w:r>
        <w:rPr>
          <w:lang w:val="en-US"/>
        </w:rPr>
        <w:t xml:space="preserve"> group</w:t>
      </w:r>
    </w:p>
    <w:p w14:paraId="7D8CAAB2" w14:textId="5E237192" w:rsidR="00087400" w:rsidRDefault="00087400">
      <w:pPr>
        <w:rPr>
          <w:lang w:val="en-US"/>
        </w:rPr>
      </w:pPr>
      <w:r w:rsidRPr="00087400">
        <w:rPr>
          <w:b/>
          <w:lang w:val="en-US"/>
        </w:rPr>
        <w:t>Tim</w:t>
      </w:r>
      <w:r>
        <w:rPr>
          <w:lang w:val="en-US"/>
        </w:rPr>
        <w:t xml:space="preserve"> particularly liked the simple content model (Committees | Course Material | Research Areas | Forms &amp; Docs)</w:t>
      </w:r>
    </w:p>
    <w:p w14:paraId="10C8CB8E" w14:textId="6A61B33C" w:rsidR="00087400" w:rsidRDefault="0008740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24F44EE" wp14:editId="63270117">
            <wp:extent cx="9144000" cy="53949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90523_12095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39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5E382" w14:textId="298955C2" w:rsidR="00087400" w:rsidRDefault="00087400">
      <w:pPr>
        <w:rPr>
          <w:lang w:val="en-US"/>
        </w:rPr>
      </w:pPr>
    </w:p>
    <w:p w14:paraId="14ABC2D4" w14:textId="1C5E0035" w:rsidR="00087400" w:rsidRDefault="00087400">
      <w:pPr>
        <w:rPr>
          <w:lang w:val="en-US"/>
        </w:rPr>
      </w:pPr>
    </w:p>
    <w:p w14:paraId="5D3AA5C7" w14:textId="2DF6A9CC" w:rsidR="00087400" w:rsidRDefault="00087400">
      <w:pPr>
        <w:rPr>
          <w:lang w:val="en-US"/>
        </w:rPr>
      </w:pPr>
    </w:p>
    <w:p w14:paraId="6ADCBD2A" w14:textId="7AF78CC5" w:rsidR="00087400" w:rsidRDefault="00087400">
      <w:pPr>
        <w:rPr>
          <w:lang w:val="en-US"/>
        </w:rPr>
      </w:pPr>
      <w:r>
        <w:rPr>
          <w:lang w:val="en-US"/>
        </w:rPr>
        <w:lastRenderedPageBreak/>
        <w:t>ENSE 374 project Boiled Frogs</w:t>
      </w:r>
    </w:p>
    <w:p w14:paraId="05E05A21" w14:textId="141BA223" w:rsidR="00087400" w:rsidRDefault="00087400">
      <w:pPr>
        <w:rPr>
          <w:lang w:val="en-US"/>
        </w:rPr>
      </w:pPr>
      <w:r>
        <w:rPr>
          <w:lang w:val="en-US"/>
        </w:rPr>
        <w:t>Tim particularly liked the education and training section</w:t>
      </w:r>
    </w:p>
    <w:p w14:paraId="0327CFCB" w14:textId="3D5CD84A" w:rsidR="009664CF" w:rsidRDefault="009664C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42CA14B" wp14:editId="39A6262B">
            <wp:extent cx="5086350" cy="25742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90523_122125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1342" cy="2586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26D38" w14:textId="1BAA086B" w:rsidR="009664CF" w:rsidRDefault="009664C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8FF9B94" wp14:editId="7EA85AA3">
            <wp:extent cx="9028436" cy="357187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90523_12213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1171" cy="357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1A53E" w14:textId="01E2A507" w:rsidR="009664CF" w:rsidRDefault="009664CF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696B6FD" wp14:editId="64A5C0BA">
            <wp:extent cx="8730542" cy="3124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90523_12214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59315" cy="313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1A0AF" w14:textId="17AED6AA" w:rsidR="009664CF" w:rsidRDefault="009664CF">
      <w:pPr>
        <w:rPr>
          <w:lang w:val="en-US"/>
        </w:rPr>
      </w:pPr>
    </w:p>
    <w:p w14:paraId="296E077C" w14:textId="7915A3A8" w:rsidR="009664CF" w:rsidRDefault="009664C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2EFD05E" wp14:editId="7227D486">
            <wp:extent cx="8729980" cy="3307085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190523_122154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2577" cy="3311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4698E" w14:textId="1E8E2DE1" w:rsidR="009664CF" w:rsidRDefault="009664CF">
      <w:pPr>
        <w:rPr>
          <w:lang w:val="en-US"/>
        </w:rPr>
      </w:pPr>
      <w:r>
        <w:rPr>
          <w:lang w:val="en-US"/>
        </w:rPr>
        <w:lastRenderedPageBreak/>
        <w:t>Maybe these could be quick links?</w:t>
      </w:r>
    </w:p>
    <w:p w14:paraId="10C12CC9" w14:textId="5D76676C" w:rsidR="009664CF" w:rsidRPr="00087400" w:rsidRDefault="009664C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26A7FEA" wp14:editId="19E8A3A2">
            <wp:extent cx="5171872" cy="54387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0190523_12220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42" cy="54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664CF" w:rsidRPr="00087400" w:rsidSect="00087400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sLC0MDIxtbQwMzBQ0lEKTi0uzszPAykwrAUAQcaZmCwAAAA="/>
  </w:docVars>
  <w:rsids>
    <w:rsidRoot w:val="00087400"/>
    <w:rsid w:val="00087400"/>
    <w:rsid w:val="005F2E58"/>
    <w:rsid w:val="00966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86DD1"/>
  <w15:chartTrackingRefBased/>
  <w15:docId w15:val="{D6661F5B-68CC-442D-A250-FD7C03A66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g"/><Relationship Id="rId10" Type="http://schemas.openxmlformats.org/officeDocument/2006/relationships/image" Target="media/image7.jpg"/><Relationship Id="rId4" Type="http://schemas.openxmlformats.org/officeDocument/2006/relationships/image" Target="media/image1.jp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Tim Maciag</cp:lastModifiedBy>
  <cp:revision>1</cp:revision>
  <dcterms:created xsi:type="dcterms:W3CDTF">2019-05-23T18:16:00Z</dcterms:created>
  <dcterms:modified xsi:type="dcterms:W3CDTF">2019-05-23T18:29:00Z</dcterms:modified>
</cp:coreProperties>
</file>